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A069758" w14:textId="458845D2" w:rsidR="00011084" w:rsidRPr="00011084" w:rsidRDefault="00C767AF">
      <w:pPr>
        <w:rPr>
          <w:lang w:val="en-US"/>
        </w:rPr>
      </w:pPr>
      <w:bookmarkStart w:id="0" w:name="_GoBack"/>
      <w:r>
        <w:rPr>
          <w:noProof/>
        </w:rPr>
        <w:pict w14:anchorId="745A414E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5" type="#_x0000_t202" style="position:absolute;margin-left:0;margin-top:0;width:468pt;height:468pt;z-index:251663360;visibility:visible;mso-wrap-distance-left:9pt;mso-wrap-distance-top:3.6pt;mso-wrap-distance-right:9pt;mso-wrap-distance-bottom:3.6pt;mso-position-horizontal:center;mso-position-horizontal-relative:margin;mso-position-vertical:center;mso-position-vertical-relative:margin;mso-width-relative:margin;mso-height-relative:margin;v-text-anchor:middle" filled="f" stroked="f">
            <v:textbox>
              <w:txbxContent>
                <w:p w14:paraId="73AA3944" w14:textId="5D4AD8C5" w:rsidR="00C767AF" w:rsidRPr="00C767AF" w:rsidRDefault="00C767AF" w:rsidP="00C767AF">
                  <w:pPr>
                    <w:jc w:val="center"/>
                    <w:rPr>
                      <w:sz w:val="44"/>
                      <w:szCs w:val="44"/>
                      <w:lang w:val="en-US"/>
                    </w:rPr>
                  </w:pPr>
                  <w:r w:rsidRPr="00C767AF">
                    <w:rPr>
                      <w:sz w:val="44"/>
                      <w:szCs w:val="44"/>
                      <w:lang w:val="en-US"/>
                    </w:rPr>
                    <w:t>{{</w:t>
                  </w:r>
                  <w:proofErr w:type="spellStart"/>
                  <w:r w:rsidRPr="00C767AF">
                    <w:rPr>
                      <w:sz w:val="44"/>
                      <w:szCs w:val="44"/>
                      <w:lang w:val="en-US"/>
                    </w:rPr>
                    <w:t>qr_code</w:t>
                  </w:r>
                  <w:proofErr w:type="spellEnd"/>
                  <w:r w:rsidRPr="00C767AF">
                    <w:rPr>
                      <w:sz w:val="44"/>
                      <w:szCs w:val="44"/>
                      <w:lang w:val="en-US"/>
                    </w:rPr>
                    <w:t>}}</w:t>
                  </w:r>
                </w:p>
              </w:txbxContent>
            </v:textbox>
            <w10:wrap type="square" anchorx="margin" anchory="margin"/>
          </v:shape>
        </w:pict>
      </w:r>
      <w:r w:rsidR="00E713B8">
        <w:rPr>
          <w:noProof/>
        </w:rPr>
        <w:pict w14:anchorId="020AD4DF">
          <v:shape id="Text Box 1" o:spid="_x0000_s1027" type="#_x0000_t202" style="position:absolute;margin-left:-4.2pt;margin-top:580.8pt;width:729.6pt;height:140.4pt;z-index:251661312;visibility:visible;mso-wrap-style:square;mso-width-percent:0;mso-wrap-distance-left:9pt;mso-wrap-distance-top:0;mso-wrap-distance-right:9pt;mso-wrap-distance-bottom:0;mso-position-horizontal-relative:page;mso-position-vertical-relative:margin;mso-width-percent:0;mso-width-relative:margin;mso-height-relative:margin;v-text-anchor:middle" fillcolor="#090c79" stroked="f" strokeweight=".5pt">
            <v:textbox style="mso-next-textbox:#Text Box 1">
              <w:txbxContent>
                <w:p w14:paraId="0E42B7EC" w14:textId="5DFA0E06" w:rsidR="00574050" w:rsidRPr="009746FE" w:rsidRDefault="00A865FE" w:rsidP="00574050">
                  <w:pPr>
                    <w:pStyle w:val="Footer"/>
                    <w:jc w:val="center"/>
                    <w:rPr>
                      <w:b/>
                      <w:bCs/>
                      <w:sz w:val="160"/>
                      <w:szCs w:val="16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160"/>
                      <w:szCs w:val="160"/>
                      <w:lang w:val="en-US"/>
                    </w:rPr>
                    <w:t>{{</w:t>
                  </w:r>
                  <w:proofErr w:type="spellStart"/>
                  <w:r>
                    <w:rPr>
                      <w:rFonts w:ascii="Times New Roman" w:hAnsi="Times New Roman" w:cs="Times New Roman"/>
                      <w:b/>
                      <w:bCs/>
                      <w:sz w:val="160"/>
                      <w:szCs w:val="160"/>
                      <w:lang w:val="en-US"/>
                    </w:rPr>
                    <w:t>qr_num</w:t>
                  </w:r>
                  <w:proofErr w:type="spellEnd"/>
                  <w:r>
                    <w:rPr>
                      <w:rFonts w:ascii="Times New Roman" w:hAnsi="Times New Roman" w:cs="Times New Roman"/>
                      <w:b/>
                      <w:bCs/>
                      <w:sz w:val="160"/>
                      <w:szCs w:val="160"/>
                      <w:lang w:val="en-US"/>
                    </w:rPr>
                    <w:t>}}</w:t>
                  </w:r>
                </w:p>
              </w:txbxContent>
            </v:textbox>
            <w10:wrap anchorx="page" anchory="margin"/>
          </v:shape>
        </w:pict>
      </w:r>
      <w:r w:rsidR="00E713B8">
        <w:rPr>
          <w:noProof/>
        </w:rPr>
        <w:pict w14:anchorId="0AC2C96F">
          <v:rect id="Rectangle 5" o:spid="_x0000_s1026" style="position:absolute;margin-left:1873.8pt;margin-top:0;width:669pt;height:581.7pt;z-index:251659263;visibility:visible;mso-wrap-style:square;mso-wrap-distance-left:9pt;mso-wrap-distance-top:0;mso-wrap-distance-right:9pt;mso-wrap-distance-bottom:0;mso-position-horizontal:right;mso-position-horizontal-relative:page;mso-position-vertical:top;mso-position-vertical-relative:margin;mso-width-relative:margin;mso-height-relative:margin;v-text-anchor:middle" filled="f" strokecolor="#090c79" strokeweight="50pt">
            <w10:wrap anchorx="page" anchory="margin"/>
          </v:rect>
        </w:pict>
      </w:r>
      <w:bookmarkEnd w:id="0"/>
    </w:p>
    <w:sectPr w:rsidR="00011084" w:rsidRPr="00011084" w:rsidSect="00574050">
      <w:pgSz w:w="14400" w:h="14400"/>
      <w:pgMar w:top="0" w:right="1440" w:bottom="1710" w:left="1440" w:header="0" w:footer="145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7D08B2" w14:textId="77777777" w:rsidR="00E713B8" w:rsidRDefault="00E713B8" w:rsidP="00011084">
      <w:pPr>
        <w:spacing w:after="0" w:line="240" w:lineRule="auto"/>
      </w:pPr>
      <w:r>
        <w:separator/>
      </w:r>
    </w:p>
  </w:endnote>
  <w:endnote w:type="continuationSeparator" w:id="0">
    <w:p w14:paraId="3A535273" w14:textId="77777777" w:rsidR="00E713B8" w:rsidRDefault="00E713B8" w:rsidP="000110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A77D04" w14:textId="77777777" w:rsidR="00E713B8" w:rsidRDefault="00E713B8" w:rsidP="00011084">
      <w:pPr>
        <w:spacing w:after="0" w:line="240" w:lineRule="auto"/>
      </w:pPr>
      <w:r>
        <w:separator/>
      </w:r>
    </w:p>
  </w:footnote>
  <w:footnote w:type="continuationSeparator" w:id="0">
    <w:p w14:paraId="19B7DEE0" w14:textId="77777777" w:rsidR="00E713B8" w:rsidRDefault="00E713B8" w:rsidP="0001108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zMLU0MrA0MDY1NrRQ0lEKTi0uzszPAykwqgUAZyJ22CwAAAA="/>
  </w:docVars>
  <w:rsids>
    <w:rsidRoot w:val="00011084"/>
    <w:rsid w:val="00011084"/>
    <w:rsid w:val="000229B2"/>
    <w:rsid w:val="000D1A26"/>
    <w:rsid w:val="0014045E"/>
    <w:rsid w:val="00247078"/>
    <w:rsid w:val="00345AAD"/>
    <w:rsid w:val="003C344A"/>
    <w:rsid w:val="0041114E"/>
    <w:rsid w:val="00423D8C"/>
    <w:rsid w:val="00467593"/>
    <w:rsid w:val="004E2AD0"/>
    <w:rsid w:val="00574050"/>
    <w:rsid w:val="005B1890"/>
    <w:rsid w:val="005D6BCC"/>
    <w:rsid w:val="00613C1F"/>
    <w:rsid w:val="00746EA5"/>
    <w:rsid w:val="009746FE"/>
    <w:rsid w:val="00A865FE"/>
    <w:rsid w:val="00B916FA"/>
    <w:rsid w:val="00C767AF"/>
    <w:rsid w:val="00D27B42"/>
    <w:rsid w:val="00D447D6"/>
    <w:rsid w:val="00D51677"/>
    <w:rsid w:val="00DC09E9"/>
    <w:rsid w:val="00E5605B"/>
    <w:rsid w:val="00E57091"/>
    <w:rsid w:val="00E713B8"/>
    <w:rsid w:val="00E95BB2"/>
    <w:rsid w:val="00EB44DC"/>
    <w:rsid w:val="00EE264C"/>
    <w:rsid w:val="00EE7454"/>
    <w:rsid w:val="00FE0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605544A6"/>
  <w15:docId w15:val="{947EF3FE-A3E7-462A-A21D-AAF2DF590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10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084"/>
  </w:style>
  <w:style w:type="paragraph" w:styleId="Footer">
    <w:name w:val="footer"/>
    <w:basedOn w:val="Normal"/>
    <w:link w:val="FooterChar"/>
    <w:uiPriority w:val="99"/>
    <w:unhideWhenUsed/>
    <w:rsid w:val="000110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084"/>
  </w:style>
  <w:style w:type="paragraph" w:styleId="BalloonText">
    <w:name w:val="Balloon Text"/>
    <w:basedOn w:val="Normal"/>
    <w:link w:val="BalloonTextChar"/>
    <w:uiPriority w:val="99"/>
    <w:semiHidden/>
    <w:unhideWhenUsed/>
    <w:rsid w:val="00A865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5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8DCA8-2D06-4430-B8A8-E2964EF04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6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7</cp:revision>
  <cp:lastPrinted>2023-04-26T16:59:00Z</cp:lastPrinted>
  <dcterms:created xsi:type="dcterms:W3CDTF">2023-04-26T16:58:00Z</dcterms:created>
  <dcterms:modified xsi:type="dcterms:W3CDTF">2023-05-27T19:45:00Z</dcterms:modified>
</cp:coreProperties>
</file>